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ofessor</w:t>
      </w:r>
      <w:r>
        <w:t xml:space="preserve"> </w:t>
      </w:r>
      <w:r>
        <w:t xml:space="preserve">in</w:t>
      </w:r>
      <w:r>
        <w:t xml:space="preserve"> </w:t>
      </w:r>
      <w:r>
        <w:t xml:space="preserve">Ivory</w:t>
      </w:r>
      <w:r>
        <w:t xml:space="preserve"> </w:t>
      </w:r>
      <w:r>
        <w:t xml:space="preserve">Coast</w:t>
      </w:r>
      <w:r>
        <w:t xml:space="preserve"> </w:t>
      </w:r>
      <w:r>
        <w:t xml:space="preserve">Abidjan</w:t>
      </w:r>
    </w:p>
    <w:bookmarkStart w:id="22" w:name="internship-application-letter"/>
    <w:p>
      <w:pPr>
        <w:pStyle w:val="Heading1"/>
      </w:pPr>
      <w:r>
        <w:t xml:space="preserve">Internship Application Letter</w:t>
      </w:r>
    </w:p>
    <w:p>
      <w:pPr>
        <w:pStyle w:val="FirstParagraph"/>
      </w:pPr>
      <w:r>
        <w:t xml:space="preserve">Amadou Diallo</w:t>
      </w:r>
    </w:p>
    <w:p>
      <w:pPr>
        <w:pStyle w:val="BodyText"/>
      </w:pPr>
      <w:r>
        <w:t xml:space="preserve">University of Ouagadougou, Burkina Faso</w:t>
      </w:r>
    </w:p>
    <w:p>
      <w:pPr>
        <w:pStyle w:val="BodyText"/>
      </w:pPr>
      <w:r>
        <w:t xml:space="preserve">Email: amadou.diallo@student.uo.bf | Phone: +226 70 12 34 56</w:t>
      </w:r>
    </w:p>
    <w:p>
      <w:pPr>
        <w:pStyle w:val="BodyText"/>
      </w:pPr>
      <w:r>
        <w:t xml:space="preserve">Date: October 26, 2023</w:t>
      </w:r>
    </w:p>
    <w:bookmarkStart w:id="20" w:name="X9c562f55c6ff4b479590dd098b71803a8213b6c"/>
    <w:p>
      <w:pPr>
        <w:pStyle w:val="Heading2"/>
      </w:pPr>
      <w:r>
        <w:t xml:space="preserve">To the Esteemed Professor [Professor's Last Name]</w:t>
      </w:r>
    </w:p>
    <w:p>
      <w:pPr>
        <w:pStyle w:val="FirstParagraph"/>
      </w:pPr>
      <w:r>
        <w:t xml:space="preserve">Director of the Department of Environmental Science</w:t>
      </w:r>
    </w:p>
    <w:p>
      <w:pPr>
        <w:pStyle w:val="BodyText"/>
      </w:pPr>
      <w:r>
        <w:t xml:space="preserve">Université Félix Houphouët-Boigny (UFHB)</w:t>
      </w:r>
    </w:p>
    <w:p>
      <w:pPr>
        <w:pStyle w:val="BodyText"/>
      </w:pPr>
      <w:r>
        <w:t xml:space="preserve">Abidjan, Ivory Coast</w:t>
      </w:r>
    </w:p>
    <w:bookmarkEnd w:id="20"/>
    <w:bookmarkStart w:id="21" w:name="X92ab70dfb983aab612f4bdef5f035a711511e49"/>
    <w:p>
      <w:pPr>
        <w:pStyle w:val="Heading2"/>
      </w:pPr>
      <w:r>
        <w:t xml:space="preserve">Subject: Formal Application for Internship Position under Your Supervision at UFHB</w:t>
      </w:r>
    </w:p>
    <w:p>
      <w:pPr>
        <w:pStyle w:val="FirstParagraph"/>
      </w:pPr>
      <w:r>
        <w:t xml:space="preserve">Dear Professor [Professor's Last Name],</w:t>
      </w:r>
    </w:p>
    <w:p>
      <w:pPr>
        <w:pStyle w:val="BodyText"/>
      </w:pPr>
      <w:r>
        <w:t xml:space="preserve">I am writing to express my profound interest in securing an internship position under your esteemed guidance at the Université Félix Houphouët-Boigny (UFHB) in Abidjan, Ivory Coast. As a final-year Environmental Science student at the University of Ouagadougou with a specialization in tropical ecology and sustainable resource management, I have long admired your pioneering research on coastal ecosystem resilience in West Africa. Your recent publication</w:t>
      </w:r>
      <w:r>
        <w:t xml:space="preserve"> </w:t>
      </w:r>
      <w:r>
        <w:rPr>
          <w:iCs/>
          <w:i/>
        </w:rPr>
        <w:t xml:space="preserve">"Climate Adaptation Strategies for Mangrove Conservation in the Ébrié Lagoon: Lessons from Abidjan's Urban Coastline"</w:t>
      </w:r>
      <w:r>
        <w:t xml:space="preserve"> </w:t>
      </w:r>
      <w:r>
        <w:t xml:space="preserve">(2023) directly aligns with my academic trajectory and professional aspirations, making this</w:t>
      </w:r>
      <w:r>
        <w:t xml:space="preserve"> </w:t>
      </w:r>
      <w:r>
        <w:rPr>
          <w:bCs/>
          <w:b/>
        </w:rPr>
        <w:t xml:space="preserve">Internship Application Letter</w:t>
      </w:r>
      <w:r>
        <w:t xml:space="preserve"> </w:t>
      </w:r>
      <w:r>
        <w:t xml:space="preserve">a deeply personal commitment to contributing meaningfully to your ongoing projects.</w:t>
      </w:r>
    </w:p>
    <w:p>
      <w:pPr>
        <w:pStyle w:val="BodyText"/>
      </w:pPr>
      <w:r>
        <w:t xml:space="preserve">The decision to pursue an internship in the heart of West Africa's most dynamic economic hub—Abidjan, Ivory Coast—stems from my conviction that transformative environmental solutions emerge where academic rigor meets cultural context. While I have studied theoretical frameworks at my home institution, I recognize that effective conservation requires on-the-ground understanding of regional complexities. Abidjan’s unique position as a coastal metropolis facing accelerated urbanization while preserving vital ecosystems like the Ébrié Lagoon offers an unparalleled laboratory for applied learning. This</w:t>
      </w:r>
      <w:r>
        <w:t xml:space="preserve"> </w:t>
      </w:r>
      <w:r>
        <w:rPr>
          <w:bCs/>
          <w:b/>
        </w:rPr>
        <w:t xml:space="preserve">Internship Application Letter</w:t>
      </w:r>
      <w:r>
        <w:t xml:space="preserve"> </w:t>
      </w:r>
      <w:r>
        <w:t xml:space="preserve">represents not merely an academic requirement, but a strategic step toward becoming a contextually intelligent environmental scientist who can bridge international scholarship with African ecological realities.</w:t>
      </w:r>
    </w:p>
    <w:p>
      <w:pPr>
        <w:pStyle w:val="BodyText"/>
      </w:pPr>
      <w:r>
        <w:t xml:space="preserve">My academic journey has prepared me for this opportunity through rigorous coursework and fieldwork directly relevant to your research focus. I completed independent studies on "Urban Wetland Degradation Patterns in Burkina Faso's Niger River Basin" using GIS mapping and water quality analysis, techniques I now seek to apply in Abidjan’s distinct hydrological systems. During a summer 2023 field expedition to the Comoé National Park, I collaborated with local communities on monitoring bird migration patterns—skills directly transferable to your lagoon conservation work. My thesis on "Socio-Ecological Impacts of Port Development in West African Estuaries" required me to analyze satellite imagery, conduct stakeholder interviews with coastal fisherfolk, and synthesize data into actionable policy briefs—all competencies I aim to deepen under your mentorship.</w:t>
      </w:r>
    </w:p>
    <w:p>
      <w:pPr>
        <w:pStyle w:val="BodyText"/>
      </w:pPr>
      <w:r>
        <w:t xml:space="preserve">What particularly compels me toward this opportunity is your institution’s reputation as a beacon of excellence in West African environmental scholarship. UFHB’s Centre for Tropical Ecology (CET) stands as one of the region’s most respected research hubs, and my research on mangrove carbon sequestration models would synergize powerfully with your team’s work on blue carbon initiatives. I am especially eager to contribute to your ongoing project assessing microplastic accumulation in Abidjan's estuaries—a critical issue demanding immediate attention as the city expands its maritime infrastructure. Having witnessed similar challenges firsthand during my studies in Burkina Faso, I bring both technical preparedness and cultural awareness of West African coastal communities' perspectives on environmental stewardship.</w:t>
      </w:r>
    </w:p>
    <w:p>
      <w:pPr>
        <w:pStyle w:val="BodyText"/>
      </w:pPr>
      <w:r>
        <w:t xml:space="preserve">My commitment to this</w:t>
      </w:r>
      <w:r>
        <w:t xml:space="preserve"> </w:t>
      </w:r>
      <w:r>
        <w:rPr>
          <w:bCs/>
          <w:b/>
        </w:rPr>
        <w:t xml:space="preserve">Internship Application Letter</w:t>
      </w:r>
      <w:r>
        <w:t xml:space="preserve"> </w:t>
      </w:r>
      <w:r>
        <w:t xml:space="preserve">extends beyond academic requirements. I have already begun preparing for the transition to Abidjan by enrolling in an intensive French language program through Alliance Française, achieving B2 proficiency (CEFR) with a focus on scientific terminology. I understand that effective collaboration requires more than technical skills—it necessitates respect for local knowledge systems and communication styles. In preparation, I have engaged with Ivorian environmental NGOs such as</w:t>
      </w:r>
      <w:r>
        <w:t xml:space="preserve"> </w:t>
      </w:r>
      <w:r>
        <w:rPr>
          <w:iCs/>
          <w:i/>
        </w:rPr>
        <w:t xml:space="preserve">Projet Écologie Côte d'Ivoire</w:t>
      </w:r>
      <w:r>
        <w:t xml:space="preserve"> </w:t>
      </w:r>
      <w:r>
        <w:t xml:space="preserve">to learn about community engagement approaches specific to Abidjan’s diverse urban population. I am prepared to immerse myself fully in the cultural fabric of Ivory Coast Abidjan, recognizing that sustainable solutions emerge from authentic community partnerships rather than external interventions.</w:t>
      </w:r>
    </w:p>
    <w:p>
      <w:pPr>
        <w:pStyle w:val="BodyText"/>
      </w:pPr>
      <w:r>
        <w:t xml:space="preserve">My career vision aligns precisely with the mission-driven work you champion at UFHB. After completing this internship, I plan to pursue a master’s degree focused on urban coastal ecology, with particular emphasis on developing scalable conservation frameworks applicable across West Africa's rapidly growing cities. This position would provide the critical hands-on experience needed to move beyond theoretical models into implementable solutions—exactly the kind of work your department is renowned for producing. I am especially drawn to UFHB’s interdisciplinary approach that integrates engineering, policy, and traditional ecological knowledge—a methodology I believe represents the future of environmental management in Africa.</w:t>
      </w:r>
    </w:p>
    <w:p>
      <w:pPr>
        <w:pStyle w:val="BodyText"/>
      </w:pPr>
      <w:r>
        <w:t xml:space="preserve">I recognize that securing an internship position at UFHB under your supervision represents a significant opportunity requiring exceptional dedication. My resume, attached for your review, details my technical proficiencies including ArcGIS Pro, R statistical analysis, water chemistry testing protocols (EPA methods), and experience managing field teams in complex environments. I have also included letters of recommendation from two professors who have observed my research capabilities firsthand—Dr. Awa Konaté (University of Ouagadougou) and Dr. Samuel Mensah (University of Ghana). These references can confirm not only my academic rigor but also my commitment to ethical, community-centered environmental work.</w:t>
      </w:r>
    </w:p>
    <w:p>
      <w:pPr>
        <w:pStyle w:val="BodyText"/>
      </w:pPr>
      <w:r>
        <w:t xml:space="preserve">The prospect of contributing to your research at UFHB in Abidjan fills me with profound professional excitement. I envision myself analyzing sediment cores from the Ébrié Lagoon alongside your team, participating in community workshops with Abidjan’s fisherfolk cooperatives, and developing data visualizations that inform city planners about mangrove protection zones. This internship would represent more than academic credit—it would be my first step toward becoming a scientist who works *with* African communities rather than *for* them. I am prepared to commit fully to this process, including relocating to Abidjan, adapting to local research protocols, and learning from the wisdom of Ivorian environmental stewards.</w:t>
      </w:r>
    </w:p>
    <w:p>
      <w:pPr>
        <w:pStyle w:val="BodyText"/>
      </w:pPr>
      <w:r>
        <w:t xml:space="preserve">Thank you for considering my application. I have attached my complete curriculum vitae and academic transcripts for your detailed review. I would welcome the opportunity to discuss how my skills in ecological fieldwork, data analysis, and cross-cultural collaboration align with your department’s current projects during a brief meeting at your convenience. Please feel free to contact me via email or phone at the details provided above.</w:t>
      </w:r>
    </w:p>
    <w:p>
      <w:pPr>
        <w:pStyle w:val="BodyText"/>
      </w:pPr>
      <w:r>
        <w:t xml:space="preserve">I am eager for the possibility of contributing to UFHB's legacy of environmental leadership in Ivory Coast Abidjan and would be honored to learn from one of West Africa’s most distinguished scholars.</w:t>
      </w:r>
    </w:p>
    <w:p>
      <w:pPr>
        <w:pStyle w:val="BodyText"/>
      </w:pPr>
      <w:r>
        <w:t xml:space="preserve">Sincerely,</w:t>
      </w:r>
    </w:p>
    <w:p>
      <w:pPr>
        <w:pStyle w:val="BodyText"/>
      </w:pPr>
      <w:r>
        <w:br/>
      </w:r>
      <w:r>
        <w:br/>
      </w:r>
    </w:p>
    <w:p>
      <w:pPr>
        <w:pStyle w:val="BodyText"/>
      </w:pPr>
      <w:r>
        <w:t xml:space="preserve">Amadou Diallo</w:t>
      </w:r>
    </w:p>
    <w:p>
      <w:pPr>
        <w:pStyle w:val="BodyText"/>
      </w:pPr>
      <w:r>
        <w:t xml:space="preserve">Word Count: 85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ofessor in Ivory Coast Abidjan</dc:title>
  <dc:creator/>
  <dc:language>en</dc:language>
  <cp:keywords/>
  <dcterms:created xsi:type="dcterms:W3CDTF">2026-07-20T04:05:56Z</dcterms:created>
  <dcterms:modified xsi:type="dcterms:W3CDTF">2026-07-20T04:05:56Z</dcterms:modified>
</cp:coreProperties>
</file>

<file path=docProps/custom.xml><?xml version="1.0" encoding="utf-8"?>
<Properties xmlns="http://schemas.openxmlformats.org/officeDocument/2006/custom-properties" xmlns:vt="http://schemas.openxmlformats.org/officeDocument/2006/docPropsVTypes"/>
</file>